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Scented mist fleur d'oranger apaisante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Fragrant mist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bodyweight)</w:t>
              <w:br/>
              <w:t>Eye Irrit. 2, H319</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one under normal condition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None under normal condition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ater spray. Dry powder. Foam. Carbon dioxid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Stop leak if safe to do so. 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vacuate unnecessary personnel. Stop leak if safe to do s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 spilled material with sand or earth. Contain any spills with dikes or absorbents to prevent migration and entry into sewers or streams. Stop leak without risks if possibl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Take up liquid spill into absorbent material.</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Floral. Musk.</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t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t avail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t avail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t avail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t avail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t avail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t availa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cle characteristics</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t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Scented mist fleur d'oranger apaisante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alcoho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3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3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Scented mist fleur d'oranger apaisante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Scented mist fleur d'oranger apaisante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30/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06F7D23-6C6A-4879-86A6-0A8285E74DDA}"/>
</file>

<file path=customXml/itemProps3.xml><?xml version="1.0" encoding="utf-8"?>
<ds:datastoreItem xmlns:ds="http://schemas.openxmlformats.org/officeDocument/2006/customXml" ds:itemID="{EC646368-14C2-4ECE-975F-0C8F46811706}"/>
</file>

<file path=customXml/itemProps4.xml><?xml version="1.0" encoding="utf-8"?>
<ds:datastoreItem xmlns:ds="http://schemas.openxmlformats.org/officeDocument/2006/customXml" ds:itemID="{D67568E9-D532-410C-95CF-20CDE77592B3}"/>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